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8D045" w14:textId="74335015" w:rsidR="002A5479" w:rsidRDefault="002A4FA6">
      <w:pPr>
        <w:rPr>
          <w:lang w:val="en-US"/>
        </w:rPr>
      </w:pPr>
      <w:r>
        <w:rPr>
          <w:lang w:val="en-US"/>
        </w:rPr>
        <w:t>*</w:t>
      </w:r>
      <w:r w:rsidR="002A5479">
        <w:rPr>
          <w:lang w:val="en-US"/>
        </w:rPr>
        <w:t>Bandcamp</w:t>
      </w:r>
    </w:p>
    <w:p w14:paraId="6DC7C077" w14:textId="6F942E56" w:rsidR="00921A8F" w:rsidRDefault="002A4FA6">
      <w:pPr>
        <w:rPr>
          <w:lang w:val="en-US"/>
        </w:rPr>
      </w:pPr>
      <w:r>
        <w:rPr>
          <w:lang w:val="en-US"/>
        </w:rPr>
        <w:t>*</w:t>
      </w:r>
      <w:r w:rsidR="009468C6">
        <w:rPr>
          <w:lang w:val="en-US"/>
        </w:rPr>
        <w:t>Spotify</w:t>
      </w:r>
    </w:p>
    <w:p w14:paraId="3880074E" w14:textId="310F2DFA" w:rsidR="002A4FA6" w:rsidRDefault="002A4FA6">
      <w:pPr>
        <w:rPr>
          <w:lang w:val="en-US"/>
        </w:rPr>
      </w:pPr>
      <w:r>
        <w:rPr>
          <w:lang w:val="en-US"/>
        </w:rPr>
        <w:t>*Soundcloud</w:t>
      </w:r>
    </w:p>
    <w:p w14:paraId="2E63A3D1" w14:textId="133D319F" w:rsidR="00135105" w:rsidRDefault="00135105">
      <w:pPr>
        <w:rPr>
          <w:lang w:val="en-US"/>
        </w:rPr>
      </w:pPr>
      <w:r>
        <w:rPr>
          <w:lang w:val="en-US"/>
        </w:rPr>
        <w:t>*Patreon</w:t>
      </w:r>
    </w:p>
    <w:p w14:paraId="2DA54A59" w14:textId="63ED152F" w:rsidR="00F61EDC" w:rsidRDefault="00F61EDC">
      <w:pPr>
        <w:rPr>
          <w:lang w:val="en-US"/>
        </w:rPr>
      </w:pPr>
      <w:r>
        <w:rPr>
          <w:lang w:val="en-US"/>
        </w:rPr>
        <w:t>*Kickstarter</w:t>
      </w:r>
    </w:p>
    <w:p w14:paraId="63F209C8" w14:textId="0797C1A9" w:rsidR="00F61EDC" w:rsidRDefault="00F61EDC">
      <w:pPr>
        <w:rPr>
          <w:lang w:val="en-US"/>
        </w:rPr>
      </w:pPr>
      <w:r>
        <w:rPr>
          <w:lang w:val="en-US"/>
        </w:rPr>
        <w:t>*Indiegogo</w:t>
      </w:r>
    </w:p>
    <w:p w14:paraId="3FA79CB3" w14:textId="621AF0C5" w:rsidR="009468C6" w:rsidRDefault="009468C6">
      <w:pPr>
        <w:rPr>
          <w:lang w:val="en-US"/>
        </w:rPr>
      </w:pPr>
      <w:r>
        <w:rPr>
          <w:lang w:val="en-US"/>
        </w:rPr>
        <w:t>YT Music</w:t>
      </w:r>
    </w:p>
    <w:p w14:paraId="3E93A9B5" w14:textId="4B1599AE" w:rsidR="009468C6" w:rsidRDefault="009468C6">
      <w:pPr>
        <w:rPr>
          <w:lang w:val="en-US"/>
        </w:rPr>
      </w:pPr>
      <w:r>
        <w:rPr>
          <w:lang w:val="en-US"/>
        </w:rPr>
        <w:t>Quora</w:t>
      </w:r>
    </w:p>
    <w:p w14:paraId="2E8EA921" w14:textId="131CFE5C" w:rsidR="009468C6" w:rsidRDefault="009468C6">
      <w:pPr>
        <w:rPr>
          <w:lang w:val="en-US"/>
        </w:rPr>
      </w:pPr>
      <w:r>
        <w:rPr>
          <w:lang w:val="en-US"/>
        </w:rPr>
        <w:t>Facebook</w:t>
      </w:r>
    </w:p>
    <w:p w14:paraId="19C3F6FC" w14:textId="0D33CDD7" w:rsidR="009468C6" w:rsidRDefault="009468C6">
      <w:pPr>
        <w:rPr>
          <w:lang w:val="en-US"/>
        </w:rPr>
      </w:pPr>
      <w:r>
        <w:rPr>
          <w:lang w:val="en-US"/>
        </w:rPr>
        <w:t>Instagram</w:t>
      </w:r>
    </w:p>
    <w:p w14:paraId="176C58BF" w14:textId="65590BFA" w:rsidR="009468C6" w:rsidRDefault="009468C6">
      <w:pPr>
        <w:rPr>
          <w:lang w:val="en-US"/>
        </w:rPr>
      </w:pPr>
      <w:r>
        <w:rPr>
          <w:lang w:val="en-US"/>
        </w:rPr>
        <w:t>Clubhouse</w:t>
      </w:r>
    </w:p>
    <w:p w14:paraId="242D6BC2" w14:textId="387A839C" w:rsidR="009468C6" w:rsidRDefault="009468C6">
      <w:pPr>
        <w:rPr>
          <w:lang w:val="en-US"/>
        </w:rPr>
      </w:pPr>
      <w:r>
        <w:rPr>
          <w:lang w:val="en-US"/>
        </w:rPr>
        <w:t>Reddit</w:t>
      </w:r>
    </w:p>
    <w:p w14:paraId="4936EB44" w14:textId="1F83C50E" w:rsidR="009468C6" w:rsidRDefault="009468C6">
      <w:pPr>
        <w:rPr>
          <w:lang w:val="en-US"/>
        </w:rPr>
      </w:pPr>
      <w:r>
        <w:rPr>
          <w:lang w:val="en-US"/>
        </w:rPr>
        <w:t>TikTok</w:t>
      </w:r>
    </w:p>
    <w:p w14:paraId="1D2B6FB2" w14:textId="4169F907" w:rsidR="009468C6" w:rsidRDefault="009468C6">
      <w:pPr>
        <w:rPr>
          <w:lang w:val="en-US"/>
        </w:rPr>
      </w:pPr>
      <w:r>
        <w:rPr>
          <w:lang w:val="en-US"/>
        </w:rPr>
        <w:t>Whatsapp</w:t>
      </w:r>
    </w:p>
    <w:p w14:paraId="19834668" w14:textId="7348724F" w:rsidR="009468C6" w:rsidRDefault="009468C6">
      <w:pPr>
        <w:rPr>
          <w:lang w:val="en-US"/>
        </w:rPr>
      </w:pPr>
      <w:r>
        <w:rPr>
          <w:lang w:val="en-US"/>
        </w:rPr>
        <w:t>Twitter</w:t>
      </w:r>
    </w:p>
    <w:p w14:paraId="3D563DAE" w14:textId="53758C71" w:rsidR="009468C6" w:rsidRDefault="00240338">
      <w:pPr>
        <w:rPr>
          <w:lang w:val="en-US"/>
        </w:rPr>
      </w:pPr>
      <w:r>
        <w:rPr>
          <w:lang w:val="en-US"/>
        </w:rPr>
        <w:t>Facebook</w:t>
      </w:r>
    </w:p>
    <w:p w14:paraId="5F99A676" w14:textId="6DBFC035" w:rsidR="00240338" w:rsidRDefault="00C01CA0">
      <w:pPr>
        <w:rPr>
          <w:lang w:val="en-US"/>
        </w:rPr>
      </w:pPr>
      <w:r>
        <w:rPr>
          <w:lang w:val="en-US"/>
        </w:rPr>
        <w:t>Robinhood</w:t>
      </w:r>
    </w:p>
    <w:p w14:paraId="703D9DBF" w14:textId="30D4F773" w:rsidR="007144B8" w:rsidRDefault="007144B8">
      <w:pPr>
        <w:rPr>
          <w:lang w:val="en-US"/>
        </w:rPr>
      </w:pPr>
      <w:r>
        <w:rPr>
          <w:lang w:val="en-US"/>
        </w:rPr>
        <w:t>Netflix</w:t>
      </w:r>
    </w:p>
    <w:p w14:paraId="7525B5A4" w14:textId="5F4CA0E1" w:rsidR="007144B8" w:rsidRDefault="007144B8">
      <w:pPr>
        <w:rPr>
          <w:lang w:val="en-US"/>
        </w:rPr>
      </w:pPr>
      <w:r>
        <w:rPr>
          <w:lang w:val="en-US"/>
        </w:rPr>
        <w:t>Takealot</w:t>
      </w:r>
    </w:p>
    <w:p w14:paraId="7D44DD83" w14:textId="401A8864" w:rsidR="00C01CA0" w:rsidRPr="009468C6" w:rsidRDefault="00C01CA0">
      <w:pPr>
        <w:rPr>
          <w:lang w:val="en-US"/>
        </w:rPr>
      </w:pPr>
      <w:r>
        <w:rPr>
          <w:lang w:val="en-US"/>
        </w:rPr>
        <w:t>Easy Equities</w:t>
      </w:r>
    </w:p>
    <w:sectPr w:rsidR="00C01CA0" w:rsidRPr="009468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DY0tLQwNjCzMDVU0lEKTi0uzszPAykwqQUABKJh2ywAAAA="/>
  </w:docVars>
  <w:rsids>
    <w:rsidRoot w:val="009468C6"/>
    <w:rsid w:val="00135105"/>
    <w:rsid w:val="00240338"/>
    <w:rsid w:val="002A4FA6"/>
    <w:rsid w:val="002A5479"/>
    <w:rsid w:val="007144B8"/>
    <w:rsid w:val="00921A8F"/>
    <w:rsid w:val="009468C6"/>
    <w:rsid w:val="00C01CA0"/>
    <w:rsid w:val="00F6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25D16"/>
  <w15:chartTrackingRefBased/>
  <w15:docId w15:val="{40F9A0D7-C142-443E-8470-CFFCF8257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8</cp:revision>
  <dcterms:created xsi:type="dcterms:W3CDTF">2021-05-14T07:57:00Z</dcterms:created>
  <dcterms:modified xsi:type="dcterms:W3CDTF">2021-06-16T15:04:00Z</dcterms:modified>
</cp:coreProperties>
</file>